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49AE9" w14:textId="77777777" w:rsidR="0048214D" w:rsidRPr="00123DBD" w:rsidRDefault="0048214D" w:rsidP="00123DBD">
      <w:pPr>
        <w:spacing w:line="360" w:lineRule="auto"/>
        <w:jc w:val="both"/>
        <w:rPr>
          <w:sz w:val="20"/>
          <w:szCs w:val="20"/>
          <w:lang w:val="pt-PT"/>
        </w:rPr>
      </w:pPr>
    </w:p>
    <w:p w14:paraId="5DE7B4D5" w14:textId="77777777" w:rsidR="00DE6DC3" w:rsidRDefault="00DE6DC3" w:rsidP="00DE6DC3">
      <w:pPr>
        <w:spacing w:line="360" w:lineRule="auto"/>
        <w:jc w:val="center"/>
        <w:rPr>
          <w:b/>
          <w:sz w:val="20"/>
          <w:szCs w:val="20"/>
          <w:lang w:val="pt-PT"/>
        </w:rPr>
      </w:pPr>
      <w:r w:rsidRPr="00123DBD">
        <w:rPr>
          <w:b/>
          <w:sz w:val="20"/>
          <w:szCs w:val="20"/>
          <w:lang w:val="pt-PT"/>
        </w:rPr>
        <w:t>DECLARAÇÃO DE CONSENTIMENTO</w:t>
      </w:r>
    </w:p>
    <w:p w14:paraId="1D114791" w14:textId="77777777" w:rsidR="00DE6DC3" w:rsidRPr="00DE6DC3" w:rsidRDefault="00DE6DC3" w:rsidP="00CA44A6">
      <w:pPr>
        <w:pStyle w:val="Ttulo"/>
        <w:spacing w:line="360" w:lineRule="auto"/>
        <w:rPr>
          <w:rFonts w:ascii="Calibri" w:hAnsi="Calibri" w:cs="Calibri"/>
          <w:sz w:val="20"/>
          <w:szCs w:val="20"/>
        </w:rPr>
      </w:pPr>
      <w:r w:rsidRPr="00A04400">
        <w:rPr>
          <w:rFonts w:asciiTheme="minorHAnsi" w:hAnsiTheme="minorHAnsi" w:cstheme="minorHAnsi"/>
          <w:sz w:val="20"/>
          <w:szCs w:val="20"/>
        </w:rPr>
        <w:t>Estudante com</w:t>
      </w:r>
      <w:r>
        <w:rPr>
          <w:sz w:val="20"/>
          <w:szCs w:val="20"/>
        </w:rPr>
        <w:t xml:space="preserve"> </w:t>
      </w:r>
      <w:r w:rsidRPr="00A145E8">
        <w:rPr>
          <w:rFonts w:ascii="Calibri" w:hAnsi="Calibri" w:cs="Calibri"/>
          <w:sz w:val="20"/>
          <w:szCs w:val="20"/>
        </w:rPr>
        <w:t>estatuto de estudante em situação de emergência por razões humanitárias nos termos do artigo 3.º do Decreto-Lei n.º 24-B/2022, de 11 de março</w:t>
      </w:r>
      <w:r>
        <w:rPr>
          <w:rFonts w:ascii="Calibri" w:hAnsi="Calibri" w:cs="Calibri"/>
          <w:sz w:val="20"/>
          <w:szCs w:val="20"/>
        </w:rPr>
        <w:t xml:space="preserve"> </w:t>
      </w:r>
      <w:bookmarkStart w:id="0" w:name="_Hlk109987771"/>
    </w:p>
    <w:bookmarkEnd w:id="0"/>
    <w:p w14:paraId="3AF346A4" w14:textId="77777777" w:rsidR="00380BD0" w:rsidRDefault="00380BD0" w:rsidP="00DE6DC3">
      <w:pPr>
        <w:spacing w:line="360" w:lineRule="auto"/>
        <w:jc w:val="both"/>
        <w:rPr>
          <w:rFonts w:ascii="Calibri" w:hAnsi="Calibri" w:cs="Calibri"/>
          <w:i/>
          <w:color w:val="767171"/>
          <w:lang w:val="pt-PT"/>
        </w:rPr>
      </w:pPr>
    </w:p>
    <w:p w14:paraId="21E9C790" w14:textId="77777777" w:rsidR="0048214D" w:rsidRDefault="00DE6DC3" w:rsidP="00DE6DC3">
      <w:pPr>
        <w:spacing w:line="360" w:lineRule="auto"/>
        <w:jc w:val="both"/>
        <w:rPr>
          <w:sz w:val="20"/>
          <w:szCs w:val="20"/>
          <w:lang w:val="pt-PT"/>
        </w:rPr>
      </w:pPr>
      <w:r w:rsidRPr="00123DBD">
        <w:rPr>
          <w:sz w:val="20"/>
          <w:szCs w:val="20"/>
          <w:lang w:val="pt-PT"/>
        </w:rPr>
        <w:t xml:space="preserve"> </w:t>
      </w:r>
      <w:r w:rsidR="0048214D" w:rsidRPr="00123DBD">
        <w:rPr>
          <w:sz w:val="20"/>
          <w:szCs w:val="20"/>
          <w:lang w:val="pt-PT"/>
        </w:rPr>
        <w:t>(REGULAMENTO (UE) 2016/679 DO PARLAMENTO EUROPEU E DO CONSELHO, DE 27 DE ABRIL DE 2016, RELATIVO À PROTEÇÃO DAS PESSOAS SINGULARES NO QUE DIZ RESPEITO AO TRATAMENTO DE DADOS PESSOAIS E À LIVRE CIRCULAÇÃO DESSES DADOS E QUE REVOGA A DIRETIVA 95/46/CE (REGULAMENTO GERAL SOBRE A PROTEÇÃO DE DADOS), OJ L 119, 4.5.2016, E LEI Nº 58/2019, DIÁRIO DA REPÚBLICA, 1ª SÉRIE —  N.º 151 —  8 DE AGOSTO)</w:t>
      </w:r>
    </w:p>
    <w:p w14:paraId="2099ABD1" w14:textId="77777777" w:rsidR="00DE6DC3" w:rsidRPr="00123DBD" w:rsidRDefault="00DE6DC3" w:rsidP="00DE6DC3">
      <w:pPr>
        <w:spacing w:line="360" w:lineRule="auto"/>
        <w:jc w:val="both"/>
        <w:rPr>
          <w:sz w:val="20"/>
          <w:szCs w:val="20"/>
          <w:lang w:val="pt-PT"/>
        </w:rPr>
      </w:pPr>
    </w:p>
    <w:p w14:paraId="426135DC" w14:textId="0A1BB381" w:rsidR="0048214D" w:rsidRPr="00123DBD" w:rsidRDefault="00797FD5" w:rsidP="00123DBD">
      <w:pPr>
        <w:spacing w:line="360" w:lineRule="auto"/>
        <w:jc w:val="both"/>
        <w:rPr>
          <w:sz w:val="20"/>
          <w:szCs w:val="20"/>
          <w:lang w:val="pt-PT"/>
        </w:rPr>
      </w:pPr>
      <w:sdt>
        <w:sdtPr>
          <w:rPr>
            <w:sz w:val="20"/>
            <w:szCs w:val="20"/>
            <w:lang w:val="pt-PT"/>
          </w:rPr>
          <w:id w:val="1618712419"/>
          <w:placeholder>
            <w:docPart w:val="DefaultPlaceholder_-1854013440"/>
          </w:placeholder>
          <w:showingPlcHdr/>
        </w:sdtPr>
        <w:sdtEndPr/>
        <w:sdtContent>
          <w:r w:rsidR="00C13554" w:rsidRPr="00C13554">
            <w:rPr>
              <w:rStyle w:val="TextodoMarcadordePosio"/>
              <w:lang w:val="pt-PT"/>
            </w:rPr>
            <w:t>Clique ou toque aqui para introduzir texto.</w:t>
          </w:r>
        </w:sdtContent>
      </w:sdt>
      <w:r w:rsidR="00C13554">
        <w:rPr>
          <w:sz w:val="20"/>
          <w:szCs w:val="20"/>
          <w:lang w:val="pt-PT"/>
        </w:rPr>
        <w:t xml:space="preserve"> </w:t>
      </w:r>
      <w:r w:rsidR="0048214D" w:rsidRPr="00123DBD">
        <w:rPr>
          <w:sz w:val="20"/>
          <w:szCs w:val="20"/>
          <w:lang w:val="pt-PT"/>
        </w:rPr>
        <w:t>(Nome), com o documento de Identificação n.º</w:t>
      </w:r>
      <w:r w:rsidR="00C13554">
        <w:rPr>
          <w:sz w:val="20"/>
          <w:szCs w:val="20"/>
          <w:lang w:val="pt-PT"/>
        </w:rPr>
        <w:t xml:space="preserve"> </w:t>
      </w:r>
      <w:sdt>
        <w:sdtPr>
          <w:rPr>
            <w:sz w:val="20"/>
            <w:szCs w:val="20"/>
            <w:lang w:val="pt-PT"/>
          </w:rPr>
          <w:id w:val="-361833209"/>
          <w:placeholder>
            <w:docPart w:val="DefaultPlaceholder_-1854013440"/>
          </w:placeholder>
          <w:showingPlcHdr/>
        </w:sdtPr>
        <w:sdtEndPr/>
        <w:sdtContent>
          <w:r w:rsidR="00C13554" w:rsidRPr="00C13554">
            <w:rPr>
              <w:rStyle w:val="TextodoMarcadordePosio"/>
              <w:lang w:val="pt-PT"/>
            </w:rPr>
            <w:t>Clique ou toque aqui para introduzir texto.</w:t>
          </w:r>
        </w:sdtContent>
      </w:sdt>
      <w:r w:rsidR="0048214D" w:rsidRPr="00123DBD">
        <w:rPr>
          <w:sz w:val="20"/>
          <w:szCs w:val="20"/>
          <w:lang w:val="pt-PT"/>
        </w:rPr>
        <w:t>, emitido em</w:t>
      </w:r>
      <w:r w:rsidR="00C13554">
        <w:rPr>
          <w:sz w:val="20"/>
          <w:szCs w:val="20"/>
          <w:lang w:val="pt-PT"/>
        </w:rPr>
        <w:t xml:space="preserve"> </w:t>
      </w:r>
      <w:sdt>
        <w:sdtPr>
          <w:rPr>
            <w:sz w:val="20"/>
            <w:szCs w:val="20"/>
            <w:lang w:val="pt-PT"/>
          </w:rPr>
          <w:id w:val="932091528"/>
          <w:placeholder>
            <w:docPart w:val="DefaultPlaceholder_-1854013440"/>
          </w:placeholder>
          <w:showingPlcHdr/>
        </w:sdtPr>
        <w:sdtEndPr/>
        <w:sdtContent>
          <w:r w:rsidR="00C13554" w:rsidRPr="00C13554">
            <w:rPr>
              <w:rStyle w:val="TextodoMarcadordePosio"/>
              <w:lang w:val="pt-PT"/>
            </w:rPr>
            <w:t>Clique ou toque aqui para introduzir texto.</w:t>
          </w:r>
        </w:sdtContent>
      </w:sdt>
      <w:r w:rsidR="0048214D" w:rsidRPr="00123DBD">
        <w:rPr>
          <w:sz w:val="20"/>
          <w:szCs w:val="20"/>
          <w:lang w:val="pt-PT"/>
        </w:rPr>
        <w:t xml:space="preserve">, válido até </w:t>
      </w:r>
      <w:sdt>
        <w:sdtPr>
          <w:rPr>
            <w:sz w:val="20"/>
            <w:szCs w:val="20"/>
            <w:lang w:val="pt-PT"/>
          </w:rPr>
          <w:id w:val="1631670490"/>
          <w:placeholder>
            <w:docPart w:val="DefaultPlaceholder_-1854013437"/>
          </w:placeholder>
          <w:showingPlcHdr/>
          <w:date>
            <w:dateFormat w:val="dd/MM/yyyy"/>
            <w:lid w:val="pt-PT"/>
            <w:storeMappedDataAs w:val="dateTime"/>
            <w:calendar w:val="gregorian"/>
          </w:date>
        </w:sdtPr>
        <w:sdtEndPr/>
        <w:sdtContent>
          <w:r w:rsidR="00C13554" w:rsidRPr="00C13554">
            <w:rPr>
              <w:rStyle w:val="TextodoMarcadordePosio"/>
              <w:lang w:val="pt-PT"/>
            </w:rPr>
            <w:t>Clique ou toque para introduzir uma data.</w:t>
          </w:r>
        </w:sdtContent>
      </w:sdt>
      <w:r w:rsidR="0048214D" w:rsidRPr="00123DBD">
        <w:rPr>
          <w:sz w:val="20"/>
          <w:szCs w:val="20"/>
          <w:lang w:val="pt-PT"/>
        </w:rPr>
        <w:t>, declara estar de acordo com o tratamento dos seus dados pessoais para candidatura à aplicação do estatuto de estudante em situação de emergência por razões humanitárias, nos termos do artigo 3.º do Decreto-Lei n.º 24-B/2022, de 11 de março</w:t>
      </w:r>
      <w:r w:rsidR="006354F4" w:rsidRPr="00123DBD">
        <w:rPr>
          <w:sz w:val="20"/>
          <w:szCs w:val="20"/>
          <w:lang w:val="pt-PT"/>
        </w:rPr>
        <w:t>.</w:t>
      </w:r>
    </w:p>
    <w:p w14:paraId="265C16F5" w14:textId="77777777" w:rsidR="0048214D" w:rsidRPr="00123DBD" w:rsidRDefault="0048214D" w:rsidP="00123DBD">
      <w:pPr>
        <w:spacing w:line="360" w:lineRule="auto"/>
        <w:jc w:val="both"/>
        <w:rPr>
          <w:sz w:val="20"/>
          <w:szCs w:val="20"/>
          <w:lang w:val="pt-PT"/>
        </w:rPr>
      </w:pPr>
      <w:r w:rsidRPr="00123DBD">
        <w:rPr>
          <w:sz w:val="20"/>
          <w:szCs w:val="20"/>
          <w:lang w:val="pt-PT"/>
        </w:rPr>
        <w:t xml:space="preserve">Mais declara que foi informado(a) que tem direito de solicitar o acesso a estes dados pessoais, requerer a sua retificação, apagamento e a sua portabilidade, e que para qualquer dúvida ou reclamação respeitante a dados pessoais deve enviar um e-mail para o Encarregado de Proteção de Dados da Faculdade de Medicina da Universidade do Porto para o endereço de correio eletrónico  </w:t>
      </w:r>
      <w:r w:rsidR="00797FD5">
        <w:fldChar w:fldCharType="begin"/>
      </w:r>
      <w:r w:rsidR="00797FD5" w:rsidRPr="00797FD5">
        <w:rPr>
          <w:lang w:val="pt-PT"/>
        </w:rPr>
        <w:instrText xml:space="preserve"> HYPERLINK "mailto:ncj_dpo@med.up.pt" </w:instrText>
      </w:r>
      <w:r w:rsidR="00797FD5">
        <w:fldChar w:fldCharType="separate"/>
      </w:r>
      <w:r w:rsidRPr="00123DBD">
        <w:rPr>
          <w:rStyle w:val="Hiperligao"/>
          <w:sz w:val="20"/>
          <w:szCs w:val="20"/>
          <w:lang w:val="pt-PT"/>
        </w:rPr>
        <w:t>ncj_dpo@med.up.pt</w:t>
      </w:r>
      <w:r w:rsidR="00797FD5">
        <w:rPr>
          <w:rStyle w:val="Hiperligao"/>
          <w:sz w:val="20"/>
          <w:szCs w:val="20"/>
          <w:lang w:val="pt-PT"/>
        </w:rPr>
        <w:fldChar w:fldCharType="end"/>
      </w:r>
      <w:r w:rsidRPr="00123DBD">
        <w:rPr>
          <w:sz w:val="20"/>
          <w:szCs w:val="20"/>
          <w:lang w:val="pt-PT"/>
        </w:rPr>
        <w:t xml:space="preserve">, bem como que tem direito de reclamação para a Comissão Nacional de Proteção de Dados. </w:t>
      </w:r>
    </w:p>
    <w:p w14:paraId="35E98D45" w14:textId="77777777" w:rsidR="0048214D" w:rsidRPr="00123DBD" w:rsidRDefault="0048214D" w:rsidP="00123DBD">
      <w:pPr>
        <w:spacing w:line="360" w:lineRule="auto"/>
        <w:jc w:val="both"/>
        <w:rPr>
          <w:sz w:val="20"/>
          <w:szCs w:val="20"/>
          <w:lang w:val="pt-PT"/>
        </w:rPr>
      </w:pPr>
      <w:r w:rsidRPr="00123DBD">
        <w:rPr>
          <w:sz w:val="20"/>
          <w:szCs w:val="20"/>
          <w:lang w:val="pt-PT"/>
        </w:rPr>
        <w:t>Declara ainda que, de forma livre e inequívoca, confere ao Conselho das Escolas Médicas Portuguesas o seu consentimento ao tratamento destes dados pessoais para a finalidade acima descrita e ao tratamento subsequente dos mesmos no âmbito da sobredita finalidade.</w:t>
      </w:r>
    </w:p>
    <w:p w14:paraId="5BDD68DB" w14:textId="77777777" w:rsidR="00123DBD" w:rsidRPr="00DE6DC3" w:rsidRDefault="00123DBD" w:rsidP="00123DBD">
      <w:pPr>
        <w:spacing w:line="360" w:lineRule="auto"/>
        <w:jc w:val="both"/>
        <w:rPr>
          <w:sz w:val="20"/>
          <w:szCs w:val="20"/>
          <w:lang w:val="pt-PT"/>
        </w:rPr>
      </w:pPr>
    </w:p>
    <w:p w14:paraId="580C7CC3" w14:textId="77777777" w:rsidR="0048214D" w:rsidRDefault="0048214D" w:rsidP="00123DBD">
      <w:pPr>
        <w:spacing w:line="360" w:lineRule="auto"/>
        <w:jc w:val="both"/>
        <w:rPr>
          <w:sz w:val="20"/>
          <w:szCs w:val="20"/>
        </w:rPr>
      </w:pPr>
      <w:proofErr w:type="spellStart"/>
      <w:r w:rsidRPr="00123DBD">
        <w:rPr>
          <w:sz w:val="20"/>
          <w:szCs w:val="20"/>
        </w:rPr>
        <w:t>Assinatura</w:t>
      </w:r>
      <w:proofErr w:type="spellEnd"/>
    </w:p>
    <w:p w14:paraId="721B318F" w14:textId="77777777" w:rsidR="00DE6DC3" w:rsidRPr="00123DBD" w:rsidRDefault="00DE6DC3" w:rsidP="00123DBD">
      <w:pPr>
        <w:spacing w:line="360" w:lineRule="auto"/>
        <w:jc w:val="both"/>
        <w:rPr>
          <w:sz w:val="20"/>
          <w:szCs w:val="20"/>
        </w:rPr>
      </w:pPr>
    </w:p>
    <w:p w14:paraId="18492A4C" w14:textId="77777777" w:rsidR="00E94EC5" w:rsidRPr="00123DBD" w:rsidRDefault="0048214D" w:rsidP="00123DBD">
      <w:pPr>
        <w:spacing w:line="360" w:lineRule="auto"/>
        <w:jc w:val="both"/>
        <w:rPr>
          <w:sz w:val="20"/>
          <w:szCs w:val="20"/>
        </w:rPr>
      </w:pPr>
      <w:r w:rsidRPr="00123DBD">
        <w:rPr>
          <w:sz w:val="20"/>
          <w:szCs w:val="20"/>
        </w:rPr>
        <w:t>_______________________________</w:t>
      </w:r>
    </w:p>
    <w:sectPr w:rsidR="00E94EC5" w:rsidRPr="00123DB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E1CC5" w14:textId="77777777" w:rsidR="006559EA" w:rsidRDefault="006559EA" w:rsidP="0048214D">
      <w:pPr>
        <w:spacing w:after="0" w:line="240" w:lineRule="auto"/>
      </w:pPr>
      <w:r>
        <w:separator/>
      </w:r>
    </w:p>
  </w:endnote>
  <w:endnote w:type="continuationSeparator" w:id="0">
    <w:p w14:paraId="4461E56B" w14:textId="77777777" w:rsidR="006559EA" w:rsidRDefault="006559EA" w:rsidP="00482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85616" w14:textId="77777777" w:rsidR="006559EA" w:rsidRDefault="006559EA" w:rsidP="0048214D">
      <w:pPr>
        <w:spacing w:after="0" w:line="240" w:lineRule="auto"/>
      </w:pPr>
      <w:r>
        <w:separator/>
      </w:r>
    </w:p>
  </w:footnote>
  <w:footnote w:type="continuationSeparator" w:id="0">
    <w:p w14:paraId="11713186" w14:textId="77777777" w:rsidR="006559EA" w:rsidRDefault="006559EA" w:rsidP="00482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DB642" w14:textId="77777777" w:rsidR="00DE6DC3" w:rsidRDefault="00DE6DC3" w:rsidP="00DE6DC3">
    <w:pPr>
      <w:pStyle w:val="Cabealho"/>
      <w:jc w:val="center"/>
    </w:pPr>
    <w:r>
      <w:rPr>
        <w:noProof/>
      </w:rPr>
      <w:drawing>
        <wp:inline distT="0" distB="0" distL="0" distR="0" wp14:anchorId="322526A3" wp14:editId="56481C52">
          <wp:extent cx="2381250" cy="977900"/>
          <wp:effectExtent l="0" t="0" r="0" b="0"/>
          <wp:docPr id="1" name="Imagem 1" descr="Asset 1-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et 1-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ocumentProtection w:edit="forms" w:enforcement="1" w:cryptProviderType="rsaAES" w:cryptAlgorithmClass="hash" w:cryptAlgorithmType="typeAny" w:cryptAlgorithmSid="14" w:cryptSpinCount="100000" w:hash="rfulrxYE/uveFFkT2JLg9+bNrlDY/tnWEKHb2h3S2c0sdre8vRiTpOBf7nLU4PcN9/zEkAVq4zvf04sLVfuOaQ==" w:salt="liqIOg5pKNNVhKcRs0yUUQ==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UwMbM0NTA2NDJS0lEKTi0uzszPAykwqgUAxtvfOywAAAA="/>
  </w:docVars>
  <w:rsids>
    <w:rsidRoot w:val="0048214D"/>
    <w:rsid w:val="00123DBD"/>
    <w:rsid w:val="003036CF"/>
    <w:rsid w:val="00380BD0"/>
    <w:rsid w:val="0048214D"/>
    <w:rsid w:val="006354F4"/>
    <w:rsid w:val="00640951"/>
    <w:rsid w:val="006559EA"/>
    <w:rsid w:val="00797FD5"/>
    <w:rsid w:val="008C5C0A"/>
    <w:rsid w:val="00903911"/>
    <w:rsid w:val="009C37FA"/>
    <w:rsid w:val="00B053AF"/>
    <w:rsid w:val="00C13554"/>
    <w:rsid w:val="00CA44A6"/>
    <w:rsid w:val="00DE6DC3"/>
    <w:rsid w:val="00E9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0188A43"/>
  <w15:chartTrackingRefBased/>
  <w15:docId w15:val="{4BDA09FC-24A0-4347-8FD7-30B57783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48214D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DE6D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E6DC3"/>
    <w:rPr>
      <w:lang w:val="en-GB"/>
    </w:rPr>
  </w:style>
  <w:style w:type="paragraph" w:styleId="Rodap">
    <w:name w:val="footer"/>
    <w:basedOn w:val="Normal"/>
    <w:link w:val="RodapCarter"/>
    <w:uiPriority w:val="99"/>
    <w:unhideWhenUsed/>
    <w:rsid w:val="00DE6D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6DC3"/>
    <w:rPr>
      <w:lang w:val="en-GB"/>
    </w:rPr>
  </w:style>
  <w:style w:type="paragraph" w:styleId="Ttulo">
    <w:name w:val="Title"/>
    <w:basedOn w:val="Normal"/>
    <w:next w:val="Normal"/>
    <w:link w:val="TtuloCarter"/>
    <w:uiPriority w:val="10"/>
    <w:qFormat/>
    <w:rsid w:val="00DE6DC3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  <w:lang w:val="pt-PT" w:eastAsia="pt-PT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DE6DC3"/>
    <w:rPr>
      <w:rFonts w:ascii="Calibri Light" w:eastAsia="Times New Roman" w:hAnsi="Calibri Light" w:cs="Times New Roman"/>
      <w:b/>
      <w:bCs/>
      <w:kern w:val="28"/>
      <w:sz w:val="32"/>
      <w:szCs w:val="32"/>
      <w:lang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C135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1063C5A-9452-4689-BCA7-E5A932A00294}"/>
      </w:docPartPr>
      <w:docPartBody>
        <w:p w:rsidR="00F61942" w:rsidRDefault="00B8029E">
          <w:r w:rsidRPr="00244FC6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2AC77AB-2D30-4B53-8300-754A0D213012}"/>
      </w:docPartPr>
      <w:docPartBody>
        <w:p w:rsidR="00F61942" w:rsidRDefault="00B8029E">
          <w:r w:rsidRPr="00244FC6">
            <w:rPr>
              <w:rStyle w:val="TextodoMarcadordePosio"/>
            </w:rPr>
            <w:t>Clique ou toque para introduz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029E"/>
    <w:rsid w:val="00B8029E"/>
    <w:rsid w:val="00F61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B8029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B09AC-A9C6-4AAC-93CB-EC9B97352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e do Porto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ónica Correia - FMUP</dc:creator>
  <cp:keywords/>
  <dc:description/>
  <cp:lastModifiedBy>Cíntia Alves</cp:lastModifiedBy>
  <cp:revision>3</cp:revision>
  <cp:lastPrinted>2022-08-16T11:12:00Z</cp:lastPrinted>
  <dcterms:created xsi:type="dcterms:W3CDTF">2022-08-16T16:47:00Z</dcterms:created>
  <dcterms:modified xsi:type="dcterms:W3CDTF">2022-08-16T16:48:00Z</dcterms:modified>
</cp:coreProperties>
</file>